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8FF3F2" w14:textId="2D0CCE0C" w:rsidR="00E665CF" w:rsidRPr="00BA3BD5" w:rsidRDefault="00E665CF" w:rsidP="00E665CF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upervisor Meeting Log Sheet</w:t>
      </w:r>
    </w:p>
    <w:p w14:paraId="438E4030" w14:textId="4DF10ACE" w:rsidR="00E665CF" w:rsidRPr="00BA3BD5" w:rsidRDefault="00E665CF" w:rsidP="00E665CF">
      <w:pPr>
        <w:jc w:val="center"/>
        <w:rPr>
          <w:rFonts w:ascii="Times New Roman" w:eastAsia="Calibri Light" w:hAnsi="Times New Roman" w:cs="Times New Roman"/>
          <w:b/>
          <w:bCs/>
        </w:rPr>
      </w:pPr>
      <w:r w:rsidRPr="00BA3BD5">
        <w:rPr>
          <w:rFonts w:ascii="Times New Roman" w:hAnsi="Times New Roman" w:cs="Times New Roman"/>
          <w:b/>
          <w:bCs/>
        </w:rPr>
        <w:t xml:space="preserve">INTE </w:t>
      </w:r>
      <w:proofErr w:type="gramStart"/>
      <w:r w:rsidRPr="00BA3BD5">
        <w:rPr>
          <w:rFonts w:ascii="Times New Roman" w:hAnsi="Times New Roman" w:cs="Times New Roman"/>
          <w:b/>
          <w:bCs/>
        </w:rPr>
        <w:t>31356:Software</w:t>
      </w:r>
      <w:proofErr w:type="gramEnd"/>
      <w:r w:rsidRPr="00BA3BD5">
        <w:rPr>
          <w:rFonts w:ascii="Times New Roman" w:hAnsi="Times New Roman" w:cs="Times New Roman"/>
          <w:b/>
          <w:bCs/>
        </w:rPr>
        <w:t xml:space="preserve"> Development Project</w:t>
      </w:r>
      <w:r>
        <w:rPr>
          <w:rFonts w:ascii="Times New Roman" w:hAnsi="Times New Roman" w:cs="Times New Roman"/>
          <w:b/>
          <w:bCs/>
        </w:rPr>
        <w:t xml:space="preserve"> - </w:t>
      </w:r>
      <w:r w:rsidR="00C04A0E">
        <w:rPr>
          <w:rFonts w:ascii="Times New Roman" w:hAnsi="Times New Roman" w:cs="Times New Roman"/>
          <w:b/>
          <w:bCs/>
        </w:rPr>
        <w:t>2024</w:t>
      </w:r>
      <w:r w:rsidRPr="00BA3BD5">
        <w:rPr>
          <w:rFonts w:ascii="Times New Roman" w:hAnsi="Times New Roman" w:cs="Times New Roman"/>
          <w:b/>
          <w:bCs/>
        </w:rPr>
        <w:t>-Semester I</w:t>
      </w:r>
    </w:p>
    <w:p w14:paraId="434150E5" w14:textId="564DD069" w:rsidR="00E665CF" w:rsidRDefault="00E665CF" w:rsidP="00EE0B4D">
      <w:pPr>
        <w:jc w:val="center"/>
        <w:rPr>
          <w:rFonts w:ascii="Calibri Light" w:eastAsia="Calibri Light" w:hAnsi="Calibri Light" w:cs="Calibri Light"/>
        </w:rPr>
      </w:pPr>
      <w:proofErr w:type="gramStart"/>
      <w:r>
        <w:rPr>
          <w:rFonts w:ascii="Calibri Light" w:eastAsia="Calibri Light" w:hAnsi="Calibri Light" w:cs="Calibri Light"/>
        </w:rPr>
        <w:t>Name:</w:t>
      </w:r>
      <w:r w:rsidR="00533A01">
        <w:rPr>
          <w:rFonts w:ascii="Calibri Light" w:eastAsia="Calibri Light" w:hAnsi="Calibri Light" w:cs="Calibri Light"/>
        </w:rPr>
        <w:t>Th</w:t>
      </w:r>
      <w:r w:rsidR="00EE0B4D">
        <w:rPr>
          <w:rFonts w:ascii="Calibri Light" w:eastAsia="Calibri Light" w:hAnsi="Calibri Light" w:cs="Calibri Light"/>
        </w:rPr>
        <w:t>eekshana</w:t>
      </w:r>
      <w:proofErr w:type="gramEnd"/>
      <w:r w:rsidR="00EE0B4D">
        <w:rPr>
          <w:rFonts w:ascii="Calibri Light" w:eastAsia="Calibri Light" w:hAnsi="Calibri Light" w:cs="Calibri Light"/>
        </w:rPr>
        <w:t xml:space="preserve"> Fernando</w:t>
      </w:r>
      <w:r w:rsidR="00EE0B4D">
        <w:rPr>
          <w:rFonts w:ascii="Calibri Light" w:eastAsia="Calibri Light" w:hAnsi="Calibri Light" w:cs="Calibri Light"/>
        </w:rPr>
        <w:tab/>
      </w:r>
      <w:r w:rsidR="00EE0B4D">
        <w:rPr>
          <w:rFonts w:ascii="Calibri Light" w:eastAsia="Calibri Light" w:hAnsi="Calibri Light" w:cs="Calibri Light"/>
        </w:rPr>
        <w:tab/>
      </w:r>
      <w:r w:rsidR="00EE0B4D">
        <w:rPr>
          <w:rFonts w:ascii="Calibri Light" w:eastAsia="Calibri Light" w:hAnsi="Calibri Light" w:cs="Calibri Light"/>
        </w:rPr>
        <w:tab/>
      </w:r>
      <w:r w:rsidR="00EE0B4D">
        <w:rPr>
          <w:rFonts w:ascii="Calibri Light" w:eastAsia="Calibri Light" w:hAnsi="Calibri Light" w:cs="Calibri Light"/>
        </w:rPr>
        <w:tab/>
      </w:r>
      <w:r w:rsidR="00EE0B4D">
        <w:rPr>
          <w:rFonts w:ascii="Calibri Light" w:eastAsia="Calibri Light" w:hAnsi="Calibri Light" w:cs="Calibri Light"/>
        </w:rPr>
        <w:tab/>
      </w:r>
      <w:r>
        <w:rPr>
          <w:rFonts w:ascii="Calibri Light" w:eastAsia="Calibri Light" w:hAnsi="Calibri Light" w:cs="Calibri Light"/>
        </w:rPr>
        <w:t xml:space="preserve">           Student No: </w:t>
      </w:r>
      <w:r w:rsidR="00533A01">
        <w:rPr>
          <w:rFonts w:ascii="Calibri Light" w:eastAsia="Calibri Light" w:hAnsi="Calibri Light" w:cs="Calibri Light"/>
        </w:rPr>
        <w:t>IM/2020/090</w:t>
      </w:r>
    </w:p>
    <w:p w14:paraId="3BC94AC4" w14:textId="77777777" w:rsidR="00E665CF" w:rsidRDefault="00E665CF" w:rsidP="00E665CF">
      <w:pPr>
        <w:rPr>
          <w:rFonts w:ascii="Calibri Light" w:eastAsia="Calibri Light" w:hAnsi="Calibri Light" w:cs="Calibri Light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525"/>
        <w:gridCol w:w="1080"/>
        <w:gridCol w:w="5187"/>
        <w:gridCol w:w="2409"/>
      </w:tblGrid>
      <w:tr w:rsidR="00E665CF" w14:paraId="09546C3A" w14:textId="77777777" w:rsidTr="00143529">
        <w:tc>
          <w:tcPr>
            <w:tcW w:w="1525" w:type="dxa"/>
          </w:tcPr>
          <w:p w14:paraId="3446186C" w14:textId="77777777" w:rsidR="00E665CF" w:rsidRPr="00BA3BD5" w:rsidRDefault="00E665CF" w:rsidP="000749B9">
            <w:pPr>
              <w:rPr>
                <w:rFonts w:ascii="Times New Roman" w:hAnsi="Times New Roman" w:cs="Times New Roman"/>
                <w:b/>
                <w:bCs/>
              </w:rPr>
            </w:pPr>
            <w:r w:rsidRPr="00BA3BD5">
              <w:rPr>
                <w:rFonts w:ascii="Times New Roman" w:hAnsi="Times New Roman" w:cs="Times New Roman"/>
                <w:b/>
                <w:bCs/>
              </w:rPr>
              <w:t>Date &amp; Time</w:t>
            </w:r>
          </w:p>
        </w:tc>
        <w:tc>
          <w:tcPr>
            <w:tcW w:w="1080" w:type="dxa"/>
          </w:tcPr>
          <w:p w14:paraId="0023AB33" w14:textId="77777777" w:rsidR="00E665CF" w:rsidRPr="00BA3BD5" w:rsidRDefault="00E665CF" w:rsidP="000749B9">
            <w:pPr>
              <w:rPr>
                <w:rFonts w:ascii="Times New Roman" w:hAnsi="Times New Roman" w:cs="Times New Roman"/>
                <w:b/>
                <w:bCs/>
              </w:rPr>
            </w:pPr>
            <w:r w:rsidRPr="00BA3BD5">
              <w:rPr>
                <w:rFonts w:ascii="Times New Roman" w:hAnsi="Times New Roman" w:cs="Times New Roman"/>
                <w:b/>
                <w:bCs/>
              </w:rPr>
              <w:t>Duration</w:t>
            </w:r>
          </w:p>
        </w:tc>
        <w:tc>
          <w:tcPr>
            <w:tcW w:w="5187" w:type="dxa"/>
          </w:tcPr>
          <w:p w14:paraId="736B6D56" w14:textId="77777777" w:rsidR="00E665CF" w:rsidRPr="00BA3BD5" w:rsidRDefault="00E665CF" w:rsidP="000749B9">
            <w:pPr>
              <w:rPr>
                <w:rFonts w:ascii="Times New Roman" w:hAnsi="Times New Roman" w:cs="Times New Roman"/>
                <w:b/>
                <w:bCs/>
              </w:rPr>
            </w:pPr>
            <w:r w:rsidRPr="00BA3BD5">
              <w:rPr>
                <w:rFonts w:ascii="Times New Roman" w:hAnsi="Times New Roman" w:cs="Times New Roman"/>
                <w:b/>
                <w:bCs/>
              </w:rPr>
              <w:t>Description</w:t>
            </w:r>
          </w:p>
        </w:tc>
        <w:tc>
          <w:tcPr>
            <w:tcW w:w="2409" w:type="dxa"/>
          </w:tcPr>
          <w:p w14:paraId="7B4E63B7" w14:textId="77777777" w:rsidR="00E665CF" w:rsidRPr="00BA3BD5" w:rsidRDefault="00E665CF" w:rsidP="000749B9">
            <w:pPr>
              <w:rPr>
                <w:rFonts w:ascii="Times New Roman" w:hAnsi="Times New Roman" w:cs="Times New Roman"/>
                <w:b/>
                <w:bCs/>
              </w:rPr>
            </w:pPr>
            <w:r w:rsidRPr="00BA3BD5">
              <w:rPr>
                <w:rFonts w:ascii="Times New Roman" w:hAnsi="Times New Roman" w:cs="Times New Roman"/>
                <w:b/>
                <w:bCs/>
              </w:rPr>
              <w:t>Supervisor Signature</w:t>
            </w:r>
          </w:p>
        </w:tc>
      </w:tr>
      <w:tr w:rsidR="00E665CF" w14:paraId="6F2F1D26" w14:textId="77777777" w:rsidTr="00143529">
        <w:tc>
          <w:tcPr>
            <w:tcW w:w="1525" w:type="dxa"/>
          </w:tcPr>
          <w:p w14:paraId="06C8B395" w14:textId="77777777" w:rsidR="00E665CF" w:rsidRDefault="00E665CF" w:rsidP="000749B9"/>
          <w:p w14:paraId="7FE34248" w14:textId="24D9A71D" w:rsidR="00E665CF" w:rsidRDefault="00F052E4" w:rsidP="000749B9">
            <w:r>
              <w:t>09/25</w:t>
            </w:r>
          </w:p>
          <w:p w14:paraId="36330706" w14:textId="77777777" w:rsidR="00F052E4" w:rsidRDefault="00F052E4" w:rsidP="000749B9"/>
        </w:tc>
        <w:tc>
          <w:tcPr>
            <w:tcW w:w="1080" w:type="dxa"/>
          </w:tcPr>
          <w:p w14:paraId="55EB85AA" w14:textId="77777777" w:rsidR="00E665CF" w:rsidRDefault="00E665CF" w:rsidP="000749B9"/>
          <w:p w14:paraId="5EA151D6" w14:textId="39BA0EAD" w:rsidR="00F052E4" w:rsidRDefault="00C04A0E" w:rsidP="000749B9">
            <w:r>
              <w:t>1 h</w:t>
            </w:r>
          </w:p>
        </w:tc>
        <w:tc>
          <w:tcPr>
            <w:tcW w:w="5187" w:type="dxa"/>
          </w:tcPr>
          <w:p w14:paraId="6940041A" w14:textId="77777777" w:rsidR="00E665CF" w:rsidRDefault="00E665CF" w:rsidP="000749B9"/>
          <w:p w14:paraId="6DCD64B8" w14:textId="302115AF" w:rsidR="00F052E4" w:rsidRPr="00533A01" w:rsidRDefault="00143529" w:rsidP="000749B9">
            <w:pPr>
              <w:rPr>
                <w:b/>
                <w:bCs/>
              </w:rPr>
            </w:pPr>
            <w:r>
              <w:t xml:space="preserve">Introduction to the project and got </w:t>
            </w:r>
            <w:r w:rsidR="00533A01">
              <w:t>the necessary</w:t>
            </w:r>
            <w:r>
              <w:t xml:space="preserve"> </w:t>
            </w:r>
            <w:r w:rsidR="00533A01">
              <w:t>advice</w:t>
            </w:r>
            <w:r>
              <w:t xml:space="preserve"> in the initial steps</w:t>
            </w:r>
            <w:r w:rsidR="00533A01">
              <w:t xml:space="preserve"> </w:t>
            </w:r>
            <w:r w:rsidR="00533A01">
              <w:rPr>
                <w:b/>
                <w:bCs/>
              </w:rPr>
              <w:t>MISS JINENDRI</w:t>
            </w:r>
          </w:p>
        </w:tc>
        <w:tc>
          <w:tcPr>
            <w:tcW w:w="2409" w:type="dxa"/>
          </w:tcPr>
          <w:p w14:paraId="4FB85DF0" w14:textId="77777777" w:rsidR="00E665CF" w:rsidRDefault="00E665CF" w:rsidP="000749B9"/>
          <w:p w14:paraId="7B9DC8D9" w14:textId="77777777" w:rsidR="00F052E4" w:rsidRDefault="00F052E4" w:rsidP="000749B9"/>
        </w:tc>
      </w:tr>
      <w:tr w:rsidR="00E665CF" w14:paraId="1E554CE1" w14:textId="77777777" w:rsidTr="00143529">
        <w:tc>
          <w:tcPr>
            <w:tcW w:w="1525" w:type="dxa"/>
          </w:tcPr>
          <w:p w14:paraId="7D7E1F6E" w14:textId="77777777" w:rsidR="00E665CF" w:rsidRDefault="00E665CF" w:rsidP="000749B9"/>
          <w:p w14:paraId="6A88BD10" w14:textId="68F36838" w:rsidR="00E665CF" w:rsidRDefault="00F052E4" w:rsidP="000749B9">
            <w:r>
              <w:t>10/02</w:t>
            </w:r>
          </w:p>
          <w:p w14:paraId="1ACA03A1" w14:textId="77777777" w:rsidR="00E665CF" w:rsidRDefault="00E665CF" w:rsidP="000749B9"/>
        </w:tc>
        <w:tc>
          <w:tcPr>
            <w:tcW w:w="1080" w:type="dxa"/>
          </w:tcPr>
          <w:p w14:paraId="5879DB39" w14:textId="77777777" w:rsidR="00E665CF" w:rsidRDefault="00E665CF" w:rsidP="000749B9"/>
          <w:p w14:paraId="52F9F1C8" w14:textId="13517F69" w:rsidR="00C04A0E" w:rsidRPr="00C04A0E" w:rsidRDefault="00C04A0E" w:rsidP="00C04A0E">
            <w:r>
              <w:t>15 mins</w:t>
            </w:r>
          </w:p>
        </w:tc>
        <w:tc>
          <w:tcPr>
            <w:tcW w:w="5187" w:type="dxa"/>
          </w:tcPr>
          <w:p w14:paraId="32EE3B2D" w14:textId="77777777" w:rsidR="00533A01" w:rsidRDefault="00533A01" w:rsidP="000749B9"/>
          <w:p w14:paraId="59BD6BA2" w14:textId="20647A82" w:rsidR="00F052E4" w:rsidRPr="00533A01" w:rsidRDefault="00533A01" w:rsidP="000749B9">
            <w:pPr>
              <w:rPr>
                <w:b/>
                <w:bCs/>
              </w:rPr>
            </w:pPr>
            <w:r>
              <w:t xml:space="preserve">Poster finalizing tips with </w:t>
            </w:r>
            <w:r>
              <w:rPr>
                <w:b/>
                <w:bCs/>
              </w:rPr>
              <w:t>MISS JINENDRI</w:t>
            </w:r>
          </w:p>
        </w:tc>
        <w:tc>
          <w:tcPr>
            <w:tcW w:w="2409" w:type="dxa"/>
          </w:tcPr>
          <w:p w14:paraId="52D707DB" w14:textId="77777777" w:rsidR="00E665CF" w:rsidRDefault="00E665CF" w:rsidP="000749B9"/>
        </w:tc>
      </w:tr>
      <w:tr w:rsidR="00E665CF" w14:paraId="105C3810" w14:textId="77777777" w:rsidTr="00143529">
        <w:tc>
          <w:tcPr>
            <w:tcW w:w="1525" w:type="dxa"/>
          </w:tcPr>
          <w:p w14:paraId="497311EE" w14:textId="77777777" w:rsidR="00E665CF" w:rsidRDefault="00E665CF" w:rsidP="000749B9"/>
          <w:p w14:paraId="5E83A828" w14:textId="4D2E8D1D" w:rsidR="00E665CF" w:rsidRDefault="00F052E4" w:rsidP="000749B9">
            <w:r>
              <w:t>11/01</w:t>
            </w:r>
          </w:p>
          <w:p w14:paraId="7BD6F86B" w14:textId="77777777" w:rsidR="00E665CF" w:rsidRDefault="00E665CF" w:rsidP="000749B9"/>
        </w:tc>
        <w:tc>
          <w:tcPr>
            <w:tcW w:w="1080" w:type="dxa"/>
          </w:tcPr>
          <w:p w14:paraId="010524AD" w14:textId="3623969D" w:rsidR="00E665CF" w:rsidRDefault="00C04A0E" w:rsidP="000749B9">
            <w:r>
              <w:t>1.5h</w:t>
            </w:r>
          </w:p>
        </w:tc>
        <w:tc>
          <w:tcPr>
            <w:tcW w:w="5187" w:type="dxa"/>
          </w:tcPr>
          <w:p w14:paraId="3D5CA171" w14:textId="1648BEED" w:rsidR="00E665CF" w:rsidRDefault="00143529" w:rsidP="000749B9">
            <w:r>
              <w:t>Discussed about the system on the first day with madam</w:t>
            </w:r>
            <w:r w:rsidR="00533A01">
              <w:t xml:space="preserve"> and clarified the doubts </w:t>
            </w:r>
          </w:p>
        </w:tc>
        <w:tc>
          <w:tcPr>
            <w:tcW w:w="2409" w:type="dxa"/>
          </w:tcPr>
          <w:p w14:paraId="25AA466B" w14:textId="77777777" w:rsidR="00E665CF" w:rsidRDefault="00E665CF" w:rsidP="000749B9"/>
        </w:tc>
      </w:tr>
      <w:tr w:rsidR="00E665CF" w14:paraId="3845BAA3" w14:textId="77777777" w:rsidTr="00143529">
        <w:tc>
          <w:tcPr>
            <w:tcW w:w="1525" w:type="dxa"/>
          </w:tcPr>
          <w:p w14:paraId="3CDF7256" w14:textId="77777777" w:rsidR="00E665CF" w:rsidRDefault="00E665CF" w:rsidP="000749B9"/>
          <w:p w14:paraId="633233BE" w14:textId="05D9DDCD" w:rsidR="00E665CF" w:rsidRDefault="00F052E4" w:rsidP="000749B9">
            <w:r>
              <w:t>12/13</w:t>
            </w:r>
          </w:p>
          <w:p w14:paraId="17F7EC73" w14:textId="77777777" w:rsidR="00E665CF" w:rsidRDefault="00E665CF" w:rsidP="000749B9"/>
        </w:tc>
        <w:tc>
          <w:tcPr>
            <w:tcW w:w="1080" w:type="dxa"/>
          </w:tcPr>
          <w:p w14:paraId="1D36A4E3" w14:textId="50FDA746" w:rsidR="00E665CF" w:rsidRDefault="00C04A0E" w:rsidP="000749B9">
            <w:r>
              <w:t>1h</w:t>
            </w:r>
          </w:p>
        </w:tc>
        <w:tc>
          <w:tcPr>
            <w:tcW w:w="5187" w:type="dxa"/>
          </w:tcPr>
          <w:p w14:paraId="54605947" w14:textId="455DF9D6" w:rsidR="00E665CF" w:rsidRDefault="00143529" w:rsidP="000749B9">
            <w:r>
              <w:t xml:space="preserve">Presented diagrams </w:t>
            </w:r>
          </w:p>
        </w:tc>
        <w:tc>
          <w:tcPr>
            <w:tcW w:w="2409" w:type="dxa"/>
          </w:tcPr>
          <w:p w14:paraId="0F4DD735" w14:textId="77777777" w:rsidR="00E665CF" w:rsidRDefault="00E665CF" w:rsidP="000749B9"/>
        </w:tc>
      </w:tr>
      <w:tr w:rsidR="00E665CF" w14:paraId="5E29ADF9" w14:textId="77777777" w:rsidTr="00143529">
        <w:tc>
          <w:tcPr>
            <w:tcW w:w="1525" w:type="dxa"/>
          </w:tcPr>
          <w:p w14:paraId="2A6C33BA" w14:textId="77777777" w:rsidR="00F052E4" w:rsidRDefault="00F052E4" w:rsidP="000749B9"/>
          <w:p w14:paraId="6BF60521" w14:textId="431683A7" w:rsidR="00E665CF" w:rsidRDefault="00F052E4" w:rsidP="000749B9">
            <w:r>
              <w:t>12/19</w:t>
            </w:r>
          </w:p>
          <w:p w14:paraId="582FC477" w14:textId="77777777" w:rsidR="00E665CF" w:rsidRDefault="00E665CF" w:rsidP="000749B9"/>
        </w:tc>
        <w:tc>
          <w:tcPr>
            <w:tcW w:w="1080" w:type="dxa"/>
          </w:tcPr>
          <w:p w14:paraId="3B90DE46" w14:textId="52ACC1B3" w:rsidR="00E665CF" w:rsidRDefault="00C04A0E" w:rsidP="000749B9">
            <w:r>
              <w:t>1h</w:t>
            </w:r>
          </w:p>
        </w:tc>
        <w:tc>
          <w:tcPr>
            <w:tcW w:w="5187" w:type="dxa"/>
          </w:tcPr>
          <w:p w14:paraId="707704F1" w14:textId="43D9C422" w:rsidR="00F052E4" w:rsidRDefault="00F052E4" w:rsidP="000749B9">
            <w:r>
              <w:t xml:space="preserve">Discussed about the </w:t>
            </w:r>
            <w:r w:rsidR="00143529">
              <w:t xml:space="preserve">system illustration </w:t>
            </w:r>
          </w:p>
          <w:p w14:paraId="3FAC037D" w14:textId="5595377A" w:rsidR="00E665CF" w:rsidRDefault="00F052E4" w:rsidP="000749B9">
            <w:r>
              <w:t>Before the interim presentation</w:t>
            </w:r>
          </w:p>
        </w:tc>
        <w:tc>
          <w:tcPr>
            <w:tcW w:w="2409" w:type="dxa"/>
          </w:tcPr>
          <w:p w14:paraId="450EA701" w14:textId="77777777" w:rsidR="00E665CF" w:rsidRDefault="00E665CF" w:rsidP="000749B9"/>
        </w:tc>
      </w:tr>
      <w:tr w:rsidR="00E665CF" w14:paraId="189A3857" w14:textId="77777777" w:rsidTr="00143529">
        <w:tc>
          <w:tcPr>
            <w:tcW w:w="1525" w:type="dxa"/>
          </w:tcPr>
          <w:p w14:paraId="000416C8" w14:textId="77777777" w:rsidR="00E665CF" w:rsidRDefault="00E665CF" w:rsidP="000749B9"/>
          <w:p w14:paraId="37EAAAA8" w14:textId="09F5A52E" w:rsidR="00E665CF" w:rsidRDefault="00F052E4" w:rsidP="000749B9">
            <w:r>
              <w:t>5/28</w:t>
            </w:r>
          </w:p>
          <w:p w14:paraId="40A1CB1F" w14:textId="77777777" w:rsidR="00E665CF" w:rsidRDefault="00E665CF" w:rsidP="000749B9"/>
        </w:tc>
        <w:tc>
          <w:tcPr>
            <w:tcW w:w="1080" w:type="dxa"/>
          </w:tcPr>
          <w:p w14:paraId="19FA2EAB" w14:textId="3DDEC8E8" w:rsidR="00E665CF" w:rsidRDefault="00C04A0E" w:rsidP="000749B9">
            <w:r>
              <w:t>30 mins</w:t>
            </w:r>
          </w:p>
        </w:tc>
        <w:tc>
          <w:tcPr>
            <w:tcW w:w="5187" w:type="dxa"/>
          </w:tcPr>
          <w:p w14:paraId="2DDD17C2" w14:textId="46836850" w:rsidR="00E665CF" w:rsidRDefault="00F052E4" w:rsidP="000749B9">
            <w:r>
              <w:t>Discussed the progress and refined the backend and UI/UX</w:t>
            </w:r>
          </w:p>
        </w:tc>
        <w:tc>
          <w:tcPr>
            <w:tcW w:w="2409" w:type="dxa"/>
          </w:tcPr>
          <w:p w14:paraId="15E54BD0" w14:textId="77777777" w:rsidR="00E665CF" w:rsidRDefault="00E665CF" w:rsidP="000749B9"/>
        </w:tc>
      </w:tr>
      <w:tr w:rsidR="00E665CF" w14:paraId="53E4A604" w14:textId="77777777" w:rsidTr="00143529">
        <w:tc>
          <w:tcPr>
            <w:tcW w:w="1525" w:type="dxa"/>
          </w:tcPr>
          <w:p w14:paraId="6F7029E9" w14:textId="77777777" w:rsidR="00E665CF" w:rsidRDefault="00E665CF" w:rsidP="000749B9"/>
          <w:p w14:paraId="3D04B459" w14:textId="2572246D" w:rsidR="00E665CF" w:rsidRDefault="00533A01" w:rsidP="000749B9">
            <w:r>
              <w:t>6/5</w:t>
            </w:r>
          </w:p>
          <w:p w14:paraId="788798F7" w14:textId="77777777" w:rsidR="00E665CF" w:rsidRDefault="00E665CF" w:rsidP="000749B9"/>
        </w:tc>
        <w:tc>
          <w:tcPr>
            <w:tcW w:w="1080" w:type="dxa"/>
          </w:tcPr>
          <w:p w14:paraId="05042562" w14:textId="64893746" w:rsidR="00E665CF" w:rsidRDefault="00C04A0E" w:rsidP="000749B9">
            <w:r>
              <w:t>15 mins</w:t>
            </w:r>
          </w:p>
        </w:tc>
        <w:tc>
          <w:tcPr>
            <w:tcW w:w="5187" w:type="dxa"/>
          </w:tcPr>
          <w:p w14:paraId="79C6F8D7" w14:textId="77777777" w:rsidR="00E665CF" w:rsidRDefault="00533A01" w:rsidP="000749B9">
            <w:r>
              <w:t>Clarified further doubts and User experience tips</w:t>
            </w:r>
          </w:p>
          <w:p w14:paraId="0B1AD894" w14:textId="27990D1A" w:rsidR="00AD4460" w:rsidRDefault="00AD4460" w:rsidP="000749B9"/>
        </w:tc>
        <w:tc>
          <w:tcPr>
            <w:tcW w:w="2409" w:type="dxa"/>
          </w:tcPr>
          <w:p w14:paraId="1FF34D2E" w14:textId="77777777" w:rsidR="00E665CF" w:rsidRDefault="00E665CF" w:rsidP="000749B9"/>
        </w:tc>
      </w:tr>
    </w:tbl>
    <w:p w14:paraId="05C1CC29" w14:textId="6FCA619D" w:rsidR="00E665CF" w:rsidRDefault="00E665CF" w:rsidP="00E665CF">
      <w:pPr>
        <w:rPr>
          <w:rFonts w:ascii="Calibri Light" w:eastAsia="Calibri Light" w:hAnsi="Calibri Light" w:cs="Calibri Light"/>
          <w:color w:val="2F5496" w:themeColor="accent1" w:themeShade="BF"/>
          <w:sz w:val="32"/>
          <w:szCs w:val="32"/>
        </w:rPr>
      </w:pPr>
    </w:p>
    <w:p w14:paraId="76C1F92A" w14:textId="77777777" w:rsidR="00E665CF" w:rsidRPr="00BA3BD5" w:rsidRDefault="00E665CF" w:rsidP="00E665CF">
      <w:pPr>
        <w:rPr>
          <w:rFonts w:ascii="Times New Roman" w:hAnsi="Times New Roman" w:cs="Times New Roman"/>
        </w:rPr>
      </w:pPr>
      <w:r w:rsidRPr="00BA3BD5">
        <w:rPr>
          <w:rFonts w:ascii="Times New Roman" w:hAnsi="Times New Roman" w:cs="Times New Roman"/>
        </w:rPr>
        <w:t xml:space="preserve">Supervisor’s recommendation for the Interim Presentation. </w:t>
      </w:r>
    </w:p>
    <w:p w14:paraId="0A80A9E9" w14:textId="77777777" w:rsidR="00E665CF" w:rsidRPr="00BA3BD5" w:rsidRDefault="00E665CF" w:rsidP="00E665CF">
      <w:pPr>
        <w:rPr>
          <w:rFonts w:ascii="Times New Roman" w:hAnsi="Times New Roman" w:cs="Times New Roman"/>
        </w:rPr>
      </w:pPr>
      <w:r w:rsidRPr="00BA3BD5">
        <w:rPr>
          <w:rFonts w:ascii="Times New Roman" w:hAnsi="Times New Roman" w:cs="Times New Roman"/>
        </w:rPr>
        <w:t xml:space="preserve">--------------------------------- </w:t>
      </w:r>
    </w:p>
    <w:p w14:paraId="0503079F" w14:textId="77777777" w:rsidR="00E665CF" w:rsidRPr="00BA3BD5" w:rsidRDefault="00E665CF" w:rsidP="00E665CF">
      <w:pPr>
        <w:rPr>
          <w:rFonts w:ascii="Times New Roman" w:eastAsia="Calibri Light" w:hAnsi="Times New Roman" w:cs="Times New Roman"/>
          <w:color w:val="2F5496" w:themeColor="accent1" w:themeShade="BF"/>
          <w:sz w:val="32"/>
          <w:szCs w:val="32"/>
        </w:rPr>
      </w:pPr>
      <w:r w:rsidRPr="00BA3BD5">
        <w:rPr>
          <w:rFonts w:ascii="Times New Roman" w:hAnsi="Times New Roman" w:cs="Times New Roman"/>
        </w:rPr>
        <w:t>Date:</w:t>
      </w:r>
    </w:p>
    <w:p w14:paraId="79EFCE48" w14:textId="6048062C" w:rsidR="008F2CA8" w:rsidRDefault="00E665CF" w:rsidP="00E665CF">
      <w:r>
        <w:rPr>
          <w:rFonts w:ascii="Calibri Light" w:eastAsia="Calibri Light" w:hAnsi="Calibri Light" w:cs="Calibri Light"/>
        </w:rPr>
        <w:br w:type="page"/>
      </w:r>
    </w:p>
    <w:sectPr w:rsidR="008F2C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B0502040204020203"/>
    <w:charset w:val="4D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xtASSRoYmBuaGlko6SsGpxcWZ+XkgBYa1AJZK0mIsAAAA"/>
  </w:docVars>
  <w:rsids>
    <w:rsidRoot w:val="00E665CF"/>
    <w:rsid w:val="000238AD"/>
    <w:rsid w:val="00143529"/>
    <w:rsid w:val="002017F6"/>
    <w:rsid w:val="00533A01"/>
    <w:rsid w:val="00701212"/>
    <w:rsid w:val="008F2CA8"/>
    <w:rsid w:val="00A31766"/>
    <w:rsid w:val="00AD4460"/>
    <w:rsid w:val="00C04A0E"/>
    <w:rsid w:val="00E665CF"/>
    <w:rsid w:val="00EE0B4D"/>
    <w:rsid w:val="00F052E4"/>
    <w:rsid w:val="00FC0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508438"/>
  <w15:chartTrackingRefBased/>
  <w15:docId w15:val="{948B1257-B7A9-4EDA-BC75-CB717A9BC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65CF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665CF"/>
    <w:pPr>
      <w:spacing w:after="0" w:line="240" w:lineRule="auto"/>
    </w:pPr>
    <w:rPr>
      <w:kern w:val="0"/>
      <w14:ligatures w14:val="none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4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 PPG Dinesh Asanka</dc:creator>
  <cp:keywords/>
  <dc:description/>
  <cp:lastModifiedBy>IM/2020/090 - FERNANDO H.T.V.</cp:lastModifiedBy>
  <cp:revision>2</cp:revision>
  <dcterms:created xsi:type="dcterms:W3CDTF">2024-06-05T09:26:00Z</dcterms:created>
  <dcterms:modified xsi:type="dcterms:W3CDTF">2024-06-05T09:26:00Z</dcterms:modified>
</cp:coreProperties>
</file>